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3DE9" w:rsidRDefault="00D914D1">
      <w:pPr>
        <w:pStyle w:val="a4"/>
      </w:pPr>
      <w:bookmarkStart w:id="0" w:name="_GoBack"/>
      <w:bookmarkEnd w:id="0"/>
      <w:r>
        <w:t>Отчёт по лабораторной работе 5</w:t>
      </w:r>
    </w:p>
    <w:p w:rsidR="00D83DE9" w:rsidRDefault="00D914D1">
      <w:pPr>
        <w:pStyle w:val="Author"/>
      </w:pPr>
      <w:r>
        <w:t>Супонина Анастасия Пав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67059234"/>
        <w:docPartObj>
          <w:docPartGallery w:val="Table of Contents"/>
          <w:docPartUnique/>
        </w:docPartObj>
      </w:sdtPr>
      <w:sdtEndPr/>
      <w:sdtContent>
        <w:p w:rsidR="00D83DE9" w:rsidRDefault="00D914D1">
          <w:pPr>
            <w:pStyle w:val="af0"/>
          </w:pPr>
          <w:r>
            <w:t>Содержание</w:t>
          </w:r>
        </w:p>
        <w:p w:rsidR="00D914D1" w:rsidRDefault="00D914D1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2074839" w:history="1">
            <w:r w:rsidRPr="00FB6A5F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2074840" w:history="1">
            <w:r w:rsidRPr="00FB6A5F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2074841" w:history="1">
            <w:r w:rsidRPr="00FB6A5F">
              <w:rPr>
                <w:rStyle w:val="af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2074842" w:history="1">
            <w:r w:rsidRPr="00FB6A5F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2074843" w:history="1">
            <w:r w:rsidRPr="00FB6A5F">
              <w:rPr>
                <w:rStyle w:val="af"/>
                <w:noProof/>
              </w:rPr>
              <w:t>1. Алгоритм, реализующий тест Фер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2074844" w:history="1">
            <w:r w:rsidRPr="00FB6A5F">
              <w:rPr>
                <w:rStyle w:val="af"/>
                <w:noProof/>
              </w:rPr>
              <w:t>2. Алгоритм вычисления символа Якоб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2074845" w:history="1">
            <w:r w:rsidRPr="00FB6A5F">
              <w:rPr>
                <w:rStyle w:val="af"/>
                <w:noProof/>
              </w:rPr>
              <w:t>3. Алгоритм, реализующий тест Соловэя-Штрассе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2074846" w:history="1">
            <w:r w:rsidRPr="00FB6A5F">
              <w:rPr>
                <w:rStyle w:val="af"/>
                <w:noProof/>
              </w:rPr>
              <w:t>4. Алгоритм, реализующий тест Миллера-Раби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2074847" w:history="1">
            <w:r w:rsidRPr="00FB6A5F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2074848" w:history="1">
            <w:r w:rsidRPr="00FB6A5F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DE9" w:rsidRDefault="00D914D1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51518899"/>
      </w:sdtPr>
      <w:sdtEndPr/>
      <w:sdtContent>
        <w:p w:rsidR="00D83DE9" w:rsidRDefault="00D914D1">
          <w:pPr>
            <w:pStyle w:val="af0"/>
          </w:pPr>
          <w:r>
            <w:t>Список иллюстраций</w:t>
          </w:r>
        </w:p>
        <w:p w:rsidR="00D914D1" w:rsidRDefault="00D914D1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182074849" w:history="1">
            <w:r w:rsidRPr="005332C7">
              <w:rPr>
                <w:rStyle w:val="af"/>
                <w:noProof/>
              </w:rPr>
              <w:t>Форму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74850" w:history="1">
            <w:r w:rsidRPr="005332C7">
              <w:rPr>
                <w:rStyle w:val="af"/>
                <w:noProof/>
              </w:rPr>
              <w:t>Введение обознач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74851" w:history="1">
            <w:r w:rsidRPr="005332C7">
              <w:rPr>
                <w:rStyle w:val="af"/>
                <w:noProof/>
              </w:rPr>
              <w:t>проверка услов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74852" w:history="1">
            <w:r w:rsidRPr="005332C7">
              <w:rPr>
                <w:rStyle w:val="af"/>
                <w:noProof/>
              </w:rPr>
              <w:t>Реал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74853" w:history="1">
            <w:r w:rsidRPr="005332C7">
              <w:rPr>
                <w:rStyle w:val="af"/>
                <w:noProof/>
              </w:rPr>
              <w:t>Результа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74854" w:history="1">
            <w:r w:rsidRPr="005332C7">
              <w:rPr>
                <w:rStyle w:val="af"/>
                <w:noProof/>
              </w:rPr>
              <w:t>Введение обозначений и проверка услов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74855" w:history="1">
            <w:r w:rsidRPr="005332C7">
              <w:rPr>
                <w:rStyle w:val="af"/>
                <w:noProof/>
              </w:rPr>
              <w:t>Функция для выделения четной ча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74856" w:history="1">
            <w:r w:rsidRPr="005332C7">
              <w:rPr>
                <w:rStyle w:val="af"/>
                <w:noProof/>
              </w:rPr>
              <w:t>Реал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74857" w:history="1">
            <w:r w:rsidRPr="005332C7">
              <w:rPr>
                <w:rStyle w:val="af"/>
                <w:noProof/>
              </w:rPr>
              <w:t>Результа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74858" w:history="1">
            <w:r w:rsidRPr="005332C7">
              <w:rPr>
                <w:rStyle w:val="af"/>
                <w:noProof/>
              </w:rPr>
              <w:t>Введение обозначений и проверка услов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74859" w:history="1">
            <w:r w:rsidRPr="005332C7">
              <w:rPr>
                <w:rStyle w:val="af"/>
                <w:noProof/>
              </w:rPr>
              <w:t>Реал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74860" w:history="1">
            <w:r w:rsidRPr="005332C7">
              <w:rPr>
                <w:rStyle w:val="af"/>
                <w:noProof/>
              </w:rPr>
              <w:t>Результа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74861" w:history="1">
            <w:r w:rsidRPr="005332C7">
              <w:rPr>
                <w:rStyle w:val="af"/>
                <w:noProof/>
              </w:rPr>
              <w:t>Введение обозначений и проверка услов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74862" w:history="1">
            <w:r w:rsidRPr="005332C7">
              <w:rPr>
                <w:rStyle w:val="af"/>
                <w:noProof/>
              </w:rPr>
              <w:t>Реал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4D1" w:rsidRDefault="00D914D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74863" w:history="1">
            <w:r w:rsidRPr="005332C7">
              <w:rPr>
                <w:rStyle w:val="af"/>
                <w:noProof/>
              </w:rPr>
              <w:t>Результа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74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DE9" w:rsidRDefault="00D914D1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9039402"/>
      </w:sdtPr>
      <w:sdtEndPr/>
      <w:sdtContent>
        <w:p w:rsidR="00D83DE9" w:rsidRDefault="00D914D1">
          <w:pPr>
            <w:pStyle w:val="af0"/>
          </w:pPr>
          <w:r>
            <w:t>Список таблиц</w:t>
          </w:r>
        </w:p>
        <w:p w:rsidR="00D83DE9" w:rsidRDefault="00D914D1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:rsidR="00D83DE9" w:rsidRDefault="00D914D1">
      <w:pPr>
        <w:pStyle w:val="1"/>
      </w:pPr>
      <w:bookmarkStart w:id="1" w:name="цель-работы"/>
      <w:bookmarkStart w:id="2" w:name="_Toc182074839"/>
      <w:r>
        <w:lastRenderedPageBreak/>
        <w:t>Цель работы</w:t>
      </w:r>
      <w:bookmarkEnd w:id="2"/>
    </w:p>
    <w:p w:rsidR="00D83DE9" w:rsidRDefault="00D914D1">
      <w:pPr>
        <w:pStyle w:val="FirstParagraph"/>
      </w:pPr>
      <w:r>
        <w:t>Реализовать три вероятностных алгоритма проверки чисел на простоту и алгоритм вычисления символа Якоби.</w:t>
      </w:r>
    </w:p>
    <w:p w:rsidR="00D83DE9" w:rsidRDefault="00D914D1">
      <w:pPr>
        <w:pStyle w:val="1"/>
      </w:pPr>
      <w:bookmarkStart w:id="3" w:name="задание"/>
      <w:bookmarkStart w:id="4" w:name="_Toc182074840"/>
      <w:bookmarkEnd w:id="1"/>
      <w:r>
        <w:t>Задание</w:t>
      </w:r>
      <w:bookmarkEnd w:id="4"/>
    </w:p>
    <w:p w:rsidR="00D83DE9" w:rsidRDefault="00D914D1">
      <w:pPr>
        <w:pStyle w:val="FirstParagraph"/>
      </w:pPr>
      <w:r>
        <w:rPr>
          <w:b/>
          <w:bCs/>
          <w:i/>
          <w:iCs/>
        </w:rPr>
        <w:t>Программно реализовать на языке Julia следующие алгоритмы:</w:t>
      </w:r>
    </w:p>
    <w:p w:rsidR="00D83DE9" w:rsidRDefault="00D914D1">
      <w:pPr>
        <w:pStyle w:val="Compact"/>
        <w:numPr>
          <w:ilvl w:val="0"/>
          <w:numId w:val="2"/>
        </w:numPr>
      </w:pPr>
      <w:r>
        <w:t>Алгоритм, реализующий тест Ферма</w:t>
      </w:r>
    </w:p>
    <w:p w:rsidR="00D83DE9" w:rsidRDefault="00D914D1">
      <w:pPr>
        <w:pStyle w:val="Compact"/>
        <w:numPr>
          <w:ilvl w:val="0"/>
          <w:numId w:val="2"/>
        </w:numPr>
      </w:pPr>
      <w:r>
        <w:t>Алгоритм вычисления символа Якоби</w:t>
      </w:r>
    </w:p>
    <w:p w:rsidR="00D83DE9" w:rsidRDefault="00D914D1">
      <w:pPr>
        <w:pStyle w:val="Compact"/>
        <w:numPr>
          <w:ilvl w:val="0"/>
          <w:numId w:val="2"/>
        </w:numPr>
      </w:pPr>
      <w:r>
        <w:t>Алгоритм, реализую</w:t>
      </w:r>
      <w:r>
        <w:t>щий тест Соловэя-Штрассена</w:t>
      </w:r>
    </w:p>
    <w:p w:rsidR="00D83DE9" w:rsidRDefault="00D914D1">
      <w:pPr>
        <w:pStyle w:val="Compact"/>
        <w:numPr>
          <w:ilvl w:val="0"/>
          <w:numId w:val="2"/>
        </w:numPr>
      </w:pPr>
      <w:r>
        <w:t>Алгоритм, реализующий тест Миллера-Рабина</w:t>
      </w:r>
    </w:p>
    <w:p w:rsidR="00D83DE9" w:rsidRDefault="00D914D1">
      <w:pPr>
        <w:pStyle w:val="1"/>
      </w:pPr>
      <w:bookmarkStart w:id="5" w:name="теоретическое-введение"/>
      <w:bookmarkStart w:id="6" w:name="_Toc182074841"/>
      <w:bookmarkEnd w:id="3"/>
      <w:r>
        <w:t>Теоретическое введение</w:t>
      </w:r>
      <w:bookmarkEnd w:id="6"/>
    </w:p>
    <w:p w:rsidR="00D83DE9" w:rsidRDefault="00D914D1">
      <w:pPr>
        <w:pStyle w:val="FirstParagraph"/>
      </w:pPr>
      <w:r>
        <w:t>При написании данных алгоритмов часто приходиться реализовывать запись</w:t>
      </w:r>
    </w:p>
    <w:p w:rsidR="00D83DE9" w:rsidRDefault="00D914D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1127760" cy="251460"/>
            <wp:effectExtent l="0" t="0" r="0" b="0"/>
            <wp:docPr id="23" name="Picture" descr="Форму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photo/15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7760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DE9" w:rsidRDefault="00D914D1">
      <w:pPr>
        <w:pStyle w:val="ImageCaption"/>
      </w:pPr>
      <w:bookmarkStart w:id="7" w:name="_Toc182074849"/>
      <w:r>
        <w:t>Формула</w:t>
      </w:r>
      <w:bookmarkEnd w:id="7"/>
    </w:p>
    <w:p w:rsidR="00D83DE9" w:rsidRDefault="00D914D1">
      <w:pPr>
        <w:pStyle w:val="a0"/>
      </w:pPr>
      <w:r>
        <w:t>Которая в языке программирования записывается как a - b % m == 0, что означается де</w:t>
      </w:r>
      <w:r>
        <w:t>ление без остатка.</w:t>
      </w:r>
    </w:p>
    <w:p w:rsidR="00D83DE9" w:rsidRDefault="00D914D1">
      <w:pPr>
        <w:pStyle w:val="1"/>
      </w:pPr>
      <w:bookmarkStart w:id="8" w:name="выполнение-лабораторной-работы"/>
      <w:bookmarkStart w:id="9" w:name="_Toc182074842"/>
      <w:bookmarkEnd w:id="5"/>
      <w:r>
        <w:t>Выполнение лабораторной работы</w:t>
      </w:r>
      <w:bookmarkEnd w:id="9"/>
    </w:p>
    <w:p w:rsidR="00D83DE9" w:rsidRDefault="00D914D1">
      <w:pPr>
        <w:pStyle w:val="2"/>
      </w:pPr>
      <w:bookmarkStart w:id="10" w:name="алгоритм-реализующий-тест-ферма"/>
      <w:bookmarkStart w:id="11" w:name="_Toc182074843"/>
      <w:r>
        <w:t>1. Алгоритм, реализующий тест Ферма</w:t>
      </w:r>
      <w:bookmarkEnd w:id="11"/>
    </w:p>
    <w:p w:rsidR="00D83DE9" w:rsidRDefault="00D914D1">
      <w:pPr>
        <w:pStyle w:val="FirstParagraph"/>
      </w:pPr>
      <w:r>
        <w:t>Начинаю написание программы с ввода значений</w:t>
      </w:r>
    </w:p>
    <w:p w:rsidR="00D83DE9" w:rsidRDefault="00D914D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1234440" cy="419100"/>
            <wp:effectExtent l="0" t="0" r="0" b="0"/>
            <wp:docPr id="27" name="Picture" descr="Введение обознач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hoto/1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DE9" w:rsidRDefault="00D914D1">
      <w:pPr>
        <w:pStyle w:val="ImageCaption"/>
      </w:pPr>
      <w:bookmarkStart w:id="12" w:name="_Toc182074850"/>
      <w:r>
        <w:t>Введение обозначений</w:t>
      </w:r>
      <w:bookmarkEnd w:id="12"/>
    </w:p>
    <w:p w:rsidR="00D83DE9" w:rsidRDefault="00D914D1">
      <w:pPr>
        <w:pStyle w:val="a0"/>
      </w:pPr>
      <w:r>
        <w:t>Реализую код с проверкой данных значений, учитывая условия используемого алгоритма</w:t>
      </w:r>
    </w:p>
    <w:p w:rsidR="00D83DE9" w:rsidRDefault="00D914D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886200" cy="2590800"/>
            <wp:effectExtent l="0" t="0" r="0" b="0"/>
            <wp:docPr id="30" name="Picture" descr="проверка услов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hoto/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DE9" w:rsidRDefault="00D914D1">
      <w:pPr>
        <w:pStyle w:val="ImageCaption"/>
      </w:pPr>
      <w:bookmarkStart w:id="13" w:name="_Toc182074851"/>
      <w:r>
        <w:t>проверка условий</w:t>
      </w:r>
      <w:bookmarkEnd w:id="13"/>
    </w:p>
    <w:p w:rsidR="00D83DE9" w:rsidRDefault="00D914D1">
      <w:pPr>
        <w:pStyle w:val="a0"/>
      </w:pPr>
      <w:r>
        <w:t>По формуле ферма реализую программный код код, вычисляя значение r и проверяя его для получения результата</w:t>
      </w:r>
    </w:p>
    <w:p w:rsidR="00D83DE9" w:rsidRDefault="00D914D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94760" cy="1684020"/>
            <wp:effectExtent l="0" t="0" r="0" b="0"/>
            <wp:docPr id="33" name="Picture" descr="Реализ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hoto/3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168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DE9" w:rsidRDefault="00D914D1">
      <w:pPr>
        <w:pStyle w:val="ImageCaption"/>
      </w:pPr>
      <w:bookmarkStart w:id="14" w:name="_Toc182074852"/>
      <w:r>
        <w:t>Реализация</w:t>
      </w:r>
      <w:bookmarkEnd w:id="14"/>
    </w:p>
    <w:p w:rsidR="00D83DE9" w:rsidRDefault="00D914D1">
      <w:pPr>
        <w:pStyle w:val="a0"/>
      </w:pPr>
      <w:r>
        <w:t>Выполняю программу и получаю результат</w:t>
      </w:r>
    </w:p>
    <w:p w:rsidR="00D83DE9" w:rsidRDefault="00D914D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186940" cy="601980"/>
            <wp:effectExtent l="0" t="0" r="0" b="0"/>
            <wp:docPr id="36" name="Picture" descr="Результ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hoto/4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940" cy="60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DE9" w:rsidRDefault="00D914D1">
      <w:pPr>
        <w:pStyle w:val="ImageCaption"/>
      </w:pPr>
      <w:bookmarkStart w:id="15" w:name="_Toc182074853"/>
      <w:r>
        <w:t>Результат</w:t>
      </w:r>
      <w:bookmarkEnd w:id="15"/>
    </w:p>
    <w:p w:rsidR="00D83DE9" w:rsidRDefault="00D914D1">
      <w:pPr>
        <w:pStyle w:val="2"/>
      </w:pPr>
      <w:bookmarkStart w:id="16" w:name="алгоритм-вычисления-символа-якоби"/>
      <w:bookmarkStart w:id="17" w:name="_Toc182074844"/>
      <w:bookmarkEnd w:id="10"/>
      <w:r>
        <w:t>2. Алгоритм вычисления символа Якоби</w:t>
      </w:r>
      <w:bookmarkEnd w:id="17"/>
    </w:p>
    <w:p w:rsidR="00D83DE9" w:rsidRDefault="00D914D1">
      <w:pPr>
        <w:pStyle w:val="FirstParagraph"/>
      </w:pPr>
      <w:r>
        <w:t>Аналогично предыдущей программе начинаю с ввода значений и проверки правильности введенных значений учитывая условие задачи</w:t>
      </w:r>
    </w:p>
    <w:p w:rsidR="00D83DE9" w:rsidRDefault="00D914D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855720" cy="3139440"/>
            <wp:effectExtent l="0" t="0" r="0" b="0"/>
            <wp:docPr id="40" name="Picture" descr="Введение обозначений и проверка услов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photo/5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720" cy="31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DE9" w:rsidRDefault="00D914D1">
      <w:pPr>
        <w:pStyle w:val="ImageCaption"/>
      </w:pPr>
      <w:bookmarkStart w:id="18" w:name="_Toc182074854"/>
      <w:r>
        <w:t>Введение обозначений и проверка условий</w:t>
      </w:r>
      <w:bookmarkEnd w:id="18"/>
    </w:p>
    <w:p w:rsidR="00D83DE9" w:rsidRDefault="00D914D1">
      <w:pPr>
        <w:pStyle w:val="a0"/>
      </w:pPr>
      <w:r>
        <w:t>Для того, чтобы реализовать алгоритм необходимо представить число a, как произведение прос</w:t>
      </w:r>
      <w:r>
        <w:t>того числа на 2 в k степени. Для этого создаю отдельную функцию</w:t>
      </w:r>
    </w:p>
    <w:p w:rsidR="00D83DE9" w:rsidRDefault="00D914D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665220" cy="1859280"/>
            <wp:effectExtent l="0" t="0" r="0" b="0"/>
            <wp:docPr id="43" name="Picture" descr="Функция для выделения четной ча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photo/6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185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DE9" w:rsidRDefault="00D914D1">
      <w:pPr>
        <w:pStyle w:val="ImageCaption"/>
      </w:pPr>
      <w:bookmarkStart w:id="19" w:name="_Toc182074855"/>
      <w:r>
        <w:t>Функция для выделения четной части</w:t>
      </w:r>
      <w:bookmarkEnd w:id="19"/>
    </w:p>
    <w:p w:rsidR="00D83DE9" w:rsidRDefault="00D914D1">
      <w:pPr>
        <w:pStyle w:val="a0"/>
      </w:pPr>
      <w:r>
        <w:t>Создаю алгорим вычисления символа Якоби использую функцию написанную ранее и правила создания указанные в документе с заданием</w:t>
      </w:r>
    </w:p>
    <w:p w:rsidR="00D83DE9" w:rsidRDefault="00D914D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273040" cy="6400800"/>
            <wp:effectExtent l="0" t="0" r="0" b="0"/>
            <wp:docPr id="46" name="Picture" descr="Реализ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photo/7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DE9" w:rsidRDefault="00D914D1">
      <w:pPr>
        <w:pStyle w:val="ImageCaption"/>
      </w:pPr>
      <w:bookmarkStart w:id="20" w:name="_Toc182074856"/>
      <w:r>
        <w:t>Реализация</w:t>
      </w:r>
      <w:bookmarkEnd w:id="20"/>
    </w:p>
    <w:p w:rsidR="00D83DE9" w:rsidRDefault="00D914D1">
      <w:pPr>
        <w:pStyle w:val="a0"/>
      </w:pPr>
      <w:r>
        <w:t>Выполняю програ</w:t>
      </w:r>
      <w:r>
        <w:t>мму и получаю результат</w:t>
      </w:r>
    </w:p>
    <w:p w:rsidR="00D83DE9" w:rsidRDefault="00D914D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977640" cy="1714500"/>
            <wp:effectExtent l="0" t="0" r="0" b="0"/>
            <wp:docPr id="49" name="Picture" descr="Результ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photo/8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64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DE9" w:rsidRDefault="00D914D1">
      <w:pPr>
        <w:pStyle w:val="ImageCaption"/>
      </w:pPr>
      <w:bookmarkStart w:id="21" w:name="_Toc182074857"/>
      <w:r>
        <w:t>Результат</w:t>
      </w:r>
      <w:bookmarkEnd w:id="21"/>
    </w:p>
    <w:p w:rsidR="00D83DE9" w:rsidRDefault="00D914D1">
      <w:pPr>
        <w:pStyle w:val="2"/>
      </w:pPr>
      <w:bookmarkStart w:id="22" w:name="X1001decfc109e60374749c993831c6c27759ea7"/>
      <w:bookmarkStart w:id="23" w:name="_Toc182074845"/>
      <w:bookmarkEnd w:id="16"/>
      <w:r>
        <w:t>3. Алгоритм, реализующий тест Соловэя-Штрассена</w:t>
      </w:r>
      <w:bookmarkEnd w:id="23"/>
    </w:p>
    <w:p w:rsidR="00D83DE9" w:rsidRDefault="00D914D1">
      <w:pPr>
        <w:pStyle w:val="FirstParagraph"/>
      </w:pPr>
      <w:r>
        <w:t>Аналогично предыдущей программе начинаю с ввода значений и проверки правильности введенных значений учитывая условие задачи</w:t>
      </w:r>
    </w:p>
    <w:p w:rsidR="00D83DE9" w:rsidRDefault="00D914D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817620" cy="3139440"/>
            <wp:effectExtent l="0" t="0" r="0" b="0"/>
            <wp:docPr id="53" name="Picture" descr="Введение обозначений и проверка услов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photo/9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620" cy="31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DE9" w:rsidRDefault="00D914D1">
      <w:pPr>
        <w:pStyle w:val="ImageCaption"/>
      </w:pPr>
      <w:bookmarkStart w:id="24" w:name="_Toc182074858"/>
      <w:r>
        <w:t>Введение обозначений и проверка условий</w:t>
      </w:r>
      <w:bookmarkEnd w:id="24"/>
    </w:p>
    <w:p w:rsidR="00D83DE9" w:rsidRDefault="00D914D1">
      <w:pPr>
        <w:pStyle w:val="a0"/>
      </w:pPr>
      <w:r>
        <w:t>В данн</w:t>
      </w:r>
      <w:r>
        <w:t>ой задаче необходимо найти символ Якоби, его я искала при помощи функции реализованной на ранее. По формуле Соловэя-Штрассена вычисляю r и при помощи функции для символа Якоби реализую данный алгоритм</w:t>
      </w:r>
    </w:p>
    <w:p w:rsidR="00D83DE9" w:rsidRDefault="00D914D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145279" cy="4030979"/>
            <wp:effectExtent l="0" t="0" r="0" b="0"/>
            <wp:docPr id="56" name="Picture" descr="Реализ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photo/10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79" cy="403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DE9" w:rsidRDefault="00D914D1">
      <w:pPr>
        <w:pStyle w:val="ImageCaption"/>
      </w:pPr>
      <w:bookmarkStart w:id="25" w:name="_Toc182074859"/>
      <w:r>
        <w:t>Реализация</w:t>
      </w:r>
      <w:bookmarkEnd w:id="25"/>
    </w:p>
    <w:p w:rsidR="00D83DE9" w:rsidRDefault="00D914D1">
      <w:pPr>
        <w:pStyle w:val="a0"/>
      </w:pPr>
      <w:r>
        <w:t>Выполняю программу и получаю результат</w:t>
      </w:r>
    </w:p>
    <w:p w:rsidR="00D83DE9" w:rsidRDefault="00D914D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453640" cy="601980"/>
            <wp:effectExtent l="0" t="0" r="0" b="0"/>
            <wp:docPr id="59" name="Picture" descr="Результ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photo/11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640" cy="60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DE9" w:rsidRDefault="00D914D1">
      <w:pPr>
        <w:pStyle w:val="ImageCaption"/>
      </w:pPr>
      <w:bookmarkStart w:id="26" w:name="_Toc182074860"/>
      <w:r>
        <w:t>Результат</w:t>
      </w:r>
      <w:bookmarkEnd w:id="26"/>
    </w:p>
    <w:p w:rsidR="00D83DE9" w:rsidRDefault="00D914D1">
      <w:pPr>
        <w:pStyle w:val="2"/>
      </w:pPr>
      <w:bookmarkStart w:id="27" w:name="алгоритм-реализующий-тест-миллера-рабина"/>
      <w:bookmarkStart w:id="28" w:name="_Toc182074846"/>
      <w:bookmarkEnd w:id="22"/>
      <w:r>
        <w:t>4. Алгоритм, реализующий тест Миллера-Рабина</w:t>
      </w:r>
      <w:bookmarkEnd w:id="28"/>
    </w:p>
    <w:p w:rsidR="00D83DE9" w:rsidRDefault="00D914D1">
      <w:pPr>
        <w:pStyle w:val="FirstParagraph"/>
      </w:pPr>
      <w:r>
        <w:t>Аналогично предыдущей программе начинаю с ввода значений и проверки правильности введенных значений учитывая условие задачи</w:t>
      </w:r>
    </w:p>
    <w:p w:rsidR="00D83DE9" w:rsidRDefault="00D914D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840479" cy="3009900"/>
            <wp:effectExtent l="0" t="0" r="0" b="0"/>
            <wp:docPr id="63" name="Picture" descr="Введение обозначений и проверка услов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photo/12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DE9" w:rsidRDefault="00D914D1">
      <w:pPr>
        <w:pStyle w:val="ImageCaption"/>
      </w:pPr>
      <w:bookmarkStart w:id="29" w:name="_Toc182074861"/>
      <w:r>
        <w:t>Введение обозначений и проверка условий</w:t>
      </w:r>
      <w:bookmarkEnd w:id="29"/>
    </w:p>
    <w:p w:rsidR="00D83DE9" w:rsidRDefault="00D914D1">
      <w:pPr>
        <w:pStyle w:val="a0"/>
      </w:pPr>
      <w:r>
        <w:t>В данной задаче использую функцию н</w:t>
      </w:r>
      <w:r>
        <w:t>аписанную в алгоритме для символа Якоби, чтобы представить число в виде произведения некоторого нечетного числа на 2 в степени k. В остальном использую формулы для вычисления Миллера-Рабина пишу следующий код</w:t>
      </w:r>
    </w:p>
    <w:p w:rsidR="00D83DE9" w:rsidRDefault="00D914D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693920" cy="4122420"/>
            <wp:effectExtent l="0" t="0" r="0" b="0"/>
            <wp:docPr id="66" name="Picture" descr="Реализ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photo/13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920" cy="412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DE9" w:rsidRDefault="00D914D1">
      <w:pPr>
        <w:pStyle w:val="ImageCaption"/>
      </w:pPr>
      <w:bookmarkStart w:id="30" w:name="_Toc182074862"/>
      <w:r>
        <w:t>Реализация</w:t>
      </w:r>
      <w:bookmarkEnd w:id="30"/>
    </w:p>
    <w:p w:rsidR="00D83DE9" w:rsidRDefault="00D914D1">
      <w:pPr>
        <w:pStyle w:val="a0"/>
      </w:pPr>
      <w:r>
        <w:t>Выполняю программу и получаю резул</w:t>
      </w:r>
      <w:r>
        <w:t>ьтат</w:t>
      </w:r>
    </w:p>
    <w:p w:rsidR="00D83DE9" w:rsidRDefault="00D914D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528060" cy="2156460"/>
            <wp:effectExtent l="0" t="0" r="0" b="0"/>
            <wp:docPr id="69" name="Picture" descr="Результ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photo/14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215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DE9" w:rsidRDefault="00D914D1">
      <w:pPr>
        <w:pStyle w:val="ImageCaption"/>
      </w:pPr>
      <w:bookmarkStart w:id="31" w:name="_Toc182074863"/>
      <w:r>
        <w:t>Результат</w:t>
      </w:r>
      <w:bookmarkEnd w:id="31"/>
    </w:p>
    <w:p w:rsidR="00D83DE9" w:rsidRDefault="00D914D1">
      <w:pPr>
        <w:pStyle w:val="1"/>
      </w:pPr>
      <w:bookmarkStart w:id="32" w:name="выводы"/>
      <w:bookmarkStart w:id="33" w:name="_Toc182074847"/>
      <w:bookmarkEnd w:id="8"/>
      <w:bookmarkEnd w:id="27"/>
      <w:r>
        <w:t>Выводы</w:t>
      </w:r>
      <w:bookmarkEnd w:id="33"/>
    </w:p>
    <w:p w:rsidR="00D83DE9" w:rsidRDefault="00D914D1">
      <w:pPr>
        <w:pStyle w:val="FirstParagraph"/>
      </w:pPr>
      <w:r>
        <w:t>В процессе выполнения работы, я реализовала разные виды вероятностных алгоритмов проверки чисел на простоту на языке программирования Julia.</w:t>
      </w:r>
    </w:p>
    <w:p w:rsidR="00D83DE9" w:rsidRDefault="00D914D1">
      <w:pPr>
        <w:pStyle w:val="1"/>
      </w:pPr>
      <w:bookmarkStart w:id="34" w:name="список-литературы"/>
      <w:bookmarkStart w:id="35" w:name="_Toc182074848"/>
      <w:bookmarkEnd w:id="32"/>
      <w:r>
        <w:lastRenderedPageBreak/>
        <w:t>Список литературы</w:t>
      </w:r>
      <w:bookmarkEnd w:id="35"/>
    </w:p>
    <w:p w:rsidR="00D83DE9" w:rsidRDefault="00D914D1">
      <w:pPr>
        <w:pStyle w:val="FirstParagraph"/>
      </w:pPr>
      <w:r>
        <w:t>::: Пособие по лабораторной работе 5 {file:///C:/Users/bermu/Downloads/la</w:t>
      </w:r>
      <w:r>
        <w:t>b05.pdf}</w:t>
      </w:r>
      <w:bookmarkEnd w:id="34"/>
    </w:p>
    <w:sectPr w:rsidR="00D83DE9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714A56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D5C81A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D83DE9"/>
    <w:rsid w:val="00D83DE9"/>
    <w:rsid w:val="00D91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499D0B7-E863-481F-B87B-EF90C9DE9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D914D1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D914D1"/>
    <w:pPr>
      <w:spacing w:after="100"/>
      <w:ind w:left="240"/>
    </w:pPr>
  </w:style>
  <w:style w:type="paragraph" w:styleId="af1">
    <w:name w:val="table of figures"/>
    <w:basedOn w:val="a"/>
    <w:next w:val="a"/>
    <w:uiPriority w:val="99"/>
    <w:unhideWhenUsed/>
    <w:rsid w:val="00D914D1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780</Words>
  <Characters>4452</Characters>
  <Application>Microsoft Office Word</Application>
  <DocSecurity>0</DocSecurity>
  <Lines>37</Lines>
  <Paragraphs>10</Paragraphs>
  <ScaleCrop>false</ScaleCrop>
  <Company>SPecialiST RePack</Company>
  <LinksUpToDate>false</LinksUpToDate>
  <CharactersWithSpaces>5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Супонина Анастасия Павловна</dc:creator>
  <cp:keywords/>
  <cp:lastModifiedBy>Анастасия Супонина</cp:lastModifiedBy>
  <cp:revision>2</cp:revision>
  <dcterms:created xsi:type="dcterms:W3CDTF">2024-11-09T17:00:00Z</dcterms:created>
  <dcterms:modified xsi:type="dcterms:W3CDTF">2024-11-09T17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